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Uganda</w:t>
      </w:r>
      <w:r>
        <w:t xml:space="preserve"> </w:t>
      </w:r>
      <w:r>
        <w:t xml:space="preserve">Kampala</w:t>
      </w:r>
    </w:p>
    <w:bookmarkStart w:id="21" w:name="Xee2c106bd4b33186459c852bb38006e949a7950"/>
    <w:p>
      <w:pPr>
        <w:pStyle w:val="Heading1"/>
      </w:pPr>
      <w:r>
        <w:t xml:space="preserve">Internship Application Letter for Orthodont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Kampala Orthodontic Clinic &amp; Dental Care Center</w:t>
      </w:r>
      <w:r>
        <w:br/>
      </w:r>
      <w:r>
        <w:t xml:space="preserve">Plot 123, Mengo Road,</w:t>
      </w:r>
      <w:r>
        <w:br/>
      </w:r>
      <w:r>
        <w:t xml:space="preserve">Kampala, Uganda</w:t>
      </w:r>
    </w:p>
    <w:bookmarkStart w:id="20" w:name="Xdd33a1565300232d6e2cc76e19f9a109e41156e"/>
    <w:p>
      <w:pPr>
        <w:pStyle w:val="Heading2"/>
      </w:pPr>
      <w:r>
        <w:t xml:space="preserve">Subject: Internship Application Letter for Orthodontist Position at Kampala Orthodontic Clinic</w:t>
      </w:r>
    </w:p>
    <w:p>
      <w:pPr>
        <w:pStyle w:val="FirstParagraph"/>
      </w:pPr>
      <w:r>
        <w:t xml:space="preserve">Dear Hiring Committee,</w:t>
      </w:r>
    </w:p>
    <w:p>
      <w:pPr>
        <w:pStyle w:val="BodyText"/>
      </w:pPr>
      <w:r>
        <w:t xml:space="preserve">It is with immense enthusiasm and deep respect for the field of orthodontics that I submit my</w:t>
      </w:r>
      <w:r>
        <w:t xml:space="preserve"> </w:t>
      </w:r>
      <w:r>
        <w:rPr>
          <w:bCs/>
          <w:b/>
        </w:rPr>
        <w:t xml:space="preserve">Internship Application Letter</w:t>
      </w:r>
      <w:r>
        <w:t xml:space="preserve"> </w:t>
      </w:r>
      <w:r>
        <w:t xml:space="preserve">for the Orthodontic Internship position at your esteemed institution in Kampala, Uganda. As a dedicated dental graduate from Makerere University College of Health Sciences, I have long admired the transformative work your clinic performs in addressing orthodontic disparities across</w:t>
      </w:r>
      <w:r>
        <w:t xml:space="preserve"> </w:t>
      </w:r>
      <w:r>
        <w:rPr>
          <w:bCs/>
          <w:b/>
        </w:rPr>
        <w:t xml:space="preserve">Uganda Kampala</w:t>
      </w:r>
      <w:r>
        <w:t xml:space="preserve">. With my academic foundation, clinical exposure to diverse malocclusion cases, and profound commitment to improving oral health outcomes in East Africa, I am confident I can contribute meaningfully to your team while gaining invaluable experience under the guidance of Uganda’s leading orthodontic specialists.</w:t>
      </w:r>
    </w:p>
    <w:p>
      <w:pPr>
        <w:pStyle w:val="BodyText"/>
      </w:pPr>
      <w:r>
        <w:t xml:space="preserve">The demand for specialized orthodontic care in</w:t>
      </w:r>
      <w:r>
        <w:t xml:space="preserve"> </w:t>
      </w:r>
      <w:r>
        <w:rPr>
          <w:bCs/>
          <w:b/>
        </w:rPr>
        <w:t xml:space="preserve">Uganda Kampala</w:t>
      </w:r>
      <w:r>
        <w:t xml:space="preserve"> </w:t>
      </w:r>
      <w:r>
        <w:t xml:space="preserve">remains critically underserved, particularly for children and adolescents from low-income communities. According to recent WHO reports, over 85% of Ugandan youth suffer from untreated malocclusions that impact their oral health, self-esteem, and academic performance. This gap is precisely where my professional journey converges with your clinic’s mission. During my final year at Makerere, I volunteered at Mulago National Referral Hospital’s Dental Department, where I observed orthodontic consultations for 20+ daily patients—many traveling from rural districts seeking care they cannot access locally. Witnessing the tangible difference a properly aligned smile makes in a child’s confidence ignited my resolve to specialize in orthodontics within Uganda’s unique healthcare ecosystem. I am eager to apply this passion at your Kampala facility, where community-focused orthodontic innovation is visibly prioritized.</w:t>
      </w:r>
    </w:p>
    <w:p>
      <w:pPr>
        <w:pStyle w:val="BodyText"/>
      </w:pPr>
      <w:r>
        <w:t xml:space="preserve">My academic training provided rigorous preparation for the complexities of modern orthodontics. I excelled in courses such as Dental Anatomy &amp; Occlusion (92%), Orthodontic Principles (89%), and Pediatric Dentistry (94%), consistently ranking in the top 10% of my cohort. Beyond theory, I completed a six-month clinical rotation at Kampala’s Comprehensive Dental Care Clinic, assisting senior orthodontists in diagnosis, appliance fabrication, and patient management. Key experiences included:</w:t>
      </w:r>
    </w:p>
    <w:p>
      <w:pPr>
        <w:numPr>
          <w:ilvl w:val="0"/>
          <w:numId w:val="1001"/>
        </w:numPr>
        <w:pStyle w:val="Compact"/>
      </w:pPr>
      <w:r>
        <w:t xml:space="preserve">Managing 30+ active orthodontic cases (including Class II div. 1 and crossbite corrections) using traditional braces and clear aligners</w:t>
      </w:r>
    </w:p>
    <w:p>
      <w:pPr>
        <w:numPr>
          <w:ilvl w:val="0"/>
          <w:numId w:val="1001"/>
        </w:numPr>
        <w:pStyle w:val="Compact"/>
      </w:pPr>
      <w:r>
        <w:t xml:space="preserve">Developing patient education materials in Luganda for guardians of pediatric patients, addressing cultural barriers to treatment adherence</w:t>
      </w:r>
    </w:p>
    <w:p>
      <w:pPr>
        <w:numPr>
          <w:ilvl w:val="0"/>
          <w:numId w:val="1001"/>
        </w:numPr>
        <w:pStyle w:val="Compact"/>
      </w:pPr>
      <w:r>
        <w:t xml:space="preserve">Assisting in a mobile dental unit outreach program that provided free orthodontic screenings to 150+ children in Bweyogerere slum, Kampala</w:t>
      </w:r>
    </w:p>
    <w:p>
      <w:pPr>
        <w:pStyle w:val="FirstParagraph"/>
      </w:pPr>
      <w:r>
        <w:t xml:space="preserve">These experiences taught me that effective orthodontics transcends clinical skill—it requires cultural humility. In Uganda, where dental care is often viewed through a lens of cost versus necessity, I learned to communicate treatment plans with empathy while navigating socioeconomic realities. For example, when treating a 12-year-old from Mukono district with financial constraints for retainers, I collaborated with the clinic’s social worker to secure a subsidized long-term retention plan. Such episodes reinforced my belief that an</w:t>
      </w:r>
      <w:r>
        <w:t xml:space="preserve"> </w:t>
      </w:r>
      <w:r>
        <w:rPr>
          <w:bCs/>
          <w:b/>
        </w:rPr>
        <w:t xml:space="preserve">Orthodontist</w:t>
      </w:r>
      <w:r>
        <w:t xml:space="preserve"> </w:t>
      </w:r>
      <w:r>
        <w:t xml:space="preserve">in</w:t>
      </w:r>
      <w:r>
        <w:t xml:space="preserve"> </w:t>
      </w:r>
      <w:r>
        <w:rPr>
          <w:bCs/>
          <w:b/>
        </w:rPr>
        <w:t xml:space="preserve">Uganda Kampala</w:t>
      </w:r>
      <w:r>
        <w:t xml:space="preserve"> </w:t>
      </w:r>
      <w:r>
        <w:t xml:space="preserve">must be both a clinician and a community advocate. Your clinic’s partnership with NGOs like Smile Train Uganda demonstrates this philosophy, and I am eager to learn from your model.</w:t>
      </w:r>
    </w:p>
    <w:p>
      <w:pPr>
        <w:pStyle w:val="BodyText"/>
      </w:pPr>
      <w:r>
        <w:t xml:space="preserve">I further distinguish myself through proactive engagement with the East African orthodontic community. I recently presented research on "Barriers to Orthodontic Access in Urban Ugandan Schools" at the 2023 East African Dental Symposium (Kampala), where I connected with Dr. Nalwadda, a pioneer in low-cost orthodontics for resource-limited settings. My commitment extends beyond clinical practice: I am fluent in English and Luganda, have completed first-aid certification with the Uganda Red Cross, and possess proficiency in dental software (Dentrix, OrthoCAD) used at your facility. I also maintain a personal blog documenting my experiences with orthodontic care in Kampala—a resource that has already attracted interest from local dental students seeking mentorship.</w:t>
      </w:r>
    </w:p>
    <w:p>
      <w:pPr>
        <w:pStyle w:val="BodyText"/>
      </w:pPr>
      <w:r>
        <w:t xml:space="preserve">Why Kampala? The city’s dynamic healthcare landscape offers an unparalleled learning environment for an aspiring orthodontist. As Uganda’s capital and medical hub, Kampala hosts the country’s most advanced dental training centers while simultaneously confronting urban-rural disparities in care access. Your clinic stands at this intersection—a place where academic rigor meets grassroots impact. I am particularly drawn to your recent initiative integrating digital scanning technology into community screenings, a forward-thinking approach I aim to master during my internship. The opportunity to work alongside mentors who have trained 40+ orthodontic residents for Uganda’s healthcare system aligns perfectly with my career vision of becoming a locally rooted specialist.</w:t>
      </w:r>
    </w:p>
    <w:p>
      <w:pPr>
        <w:pStyle w:val="BodyText"/>
      </w:pPr>
      <w:r>
        <w:t xml:space="preserve">As an intern at your Kampala clinic, I pledge to bring relentless diligence, cultural intelligence, and a collaborative spirit. I will actively contribute to patient care while absorbing the nuances of orthodontic practice in Uganda’s context—from managing common challenges like high caries risk during treatment to adapting protocols for resource-constrained settings. My goal is not merely to learn orthodontics but to become a practitioner who elevates standards within</w:t>
      </w:r>
      <w:r>
        <w:t xml:space="preserve"> </w:t>
      </w:r>
      <w:r>
        <w:rPr>
          <w:bCs/>
          <w:b/>
        </w:rPr>
        <w:t xml:space="preserve">Uganda Kampala</w:t>
      </w:r>
      <w:r>
        <w:t xml:space="preserve"> </w:t>
      </w:r>
      <w:r>
        <w:t xml:space="preserve">and beyond.</w:t>
      </w:r>
    </w:p>
    <w:p>
      <w:pPr>
        <w:pStyle w:val="BodyText"/>
      </w:pPr>
      <w:r>
        <w:t xml:space="preserve">I have attached my CV, academic transcripts, and three professional references (including Dr. Sarah Katushabe, Head of Orthodontics at Makerere University) for your review. I would be honored to discuss how my skills align with your clinic’s goals during an interview at your convenience. Thank you for considering this</w:t>
      </w:r>
      <w:r>
        <w:t xml:space="preserve"> </w:t>
      </w:r>
      <w:r>
        <w:rPr>
          <w:bCs/>
          <w:b/>
        </w:rPr>
        <w:t xml:space="preserve">Internship Application Letter</w:t>
      </w:r>
      <w:r>
        <w:t xml:space="preserve"> </w:t>
      </w:r>
      <w:r>
        <w:t xml:space="preserve">and the opportunity to contribute to the future of orthodontic care in Uganda.</w:t>
      </w:r>
    </w:p>
    <w:p>
      <w:pPr>
        <w:pStyle w:val="BodyText"/>
      </w:pPr>
      <w:r>
        <w:t xml:space="preserve">Sincerely,</w:t>
      </w:r>
      <w:r>
        <w:br/>
      </w:r>
      <w:r>
        <w:rPr>
          <w:bCs/>
          <w:b/>
        </w:rPr>
        <w:t xml:space="preserve">[Your Full Name]</w:t>
      </w:r>
      <w:r>
        <w:br/>
      </w:r>
      <w:r>
        <w:t xml:space="preserve">Dental Medicine Graduate, Makerere University College of Health Sciences</w:t>
      </w:r>
      <w:r>
        <w:br/>
      </w:r>
      <w:r>
        <w:t xml:space="preserve">[Your LinkedIn Profile/Professional Website,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in Uganda Kampala</dc:title>
  <dc:creator/>
  <cp:keywords/>
  <dcterms:created xsi:type="dcterms:W3CDTF">2026-07-21T09:06:28Z</dcterms:created>
  <dcterms:modified xsi:type="dcterms:W3CDTF">2026-07-21T09:06:28Z</dcterms:modified>
</cp:coreProperties>
</file>

<file path=docProps/custom.xml><?xml version="1.0" encoding="utf-8"?>
<Properties xmlns="http://schemas.openxmlformats.org/officeDocument/2006/custom-properties" xmlns:vt="http://schemas.openxmlformats.org/officeDocument/2006/docPropsVTypes"/>
</file>